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FD181" w14:textId="6D03657D" w:rsidR="00CE1A59" w:rsidRPr="000D32A4" w:rsidRDefault="00CE1A59" w:rsidP="00B633BB">
      <w:pPr>
        <w:spacing w:line="276" w:lineRule="auto"/>
        <w:jc w:val="center"/>
        <w:rPr>
          <w:rFonts w:ascii="Corbel" w:hAnsi="Corbel"/>
          <w:b/>
          <w:bCs/>
          <w:color w:val="016795"/>
          <w:sz w:val="40"/>
          <w:szCs w:val="40"/>
        </w:rPr>
      </w:pPr>
      <w:r w:rsidRPr="000D32A4">
        <w:rPr>
          <w:rFonts w:ascii="Corbel" w:hAnsi="Corbel"/>
          <w:b/>
          <w:bCs/>
          <w:color w:val="016795"/>
          <w:sz w:val="40"/>
          <w:szCs w:val="40"/>
        </w:rPr>
        <w:t>Level 10 Meeting</w:t>
      </w:r>
    </w:p>
    <w:p w14:paraId="7DB7CF1B" w14:textId="096A16AC" w:rsidR="00A4767A" w:rsidRPr="00211FEF" w:rsidRDefault="002E2524" w:rsidP="00211FEF">
      <w:pPr>
        <w:shd w:val="clear" w:color="auto" w:fill="016795"/>
        <w:spacing w:line="276" w:lineRule="auto"/>
        <w:jc w:val="center"/>
        <w:rPr>
          <w:rFonts w:ascii="Corbel" w:hAnsi="Corbel"/>
          <w:b/>
          <w:bCs/>
          <w:color w:val="FFFFFF" w:themeColor="background1"/>
          <w:sz w:val="28"/>
          <w:szCs w:val="28"/>
        </w:rPr>
        <w:sectPr w:rsidR="00A4767A" w:rsidRPr="00211FEF" w:rsidSect="005B4670">
          <w:footerReference w:type="default" r:id="rId7"/>
          <w:pgSz w:w="12240" w:h="15840"/>
          <w:pgMar w:top="1440" w:right="1080" w:bottom="1440" w:left="1080" w:header="709" w:footer="709" w:gutter="0"/>
          <w:cols w:space="720"/>
          <w:docGrid w:linePitch="360"/>
        </w:sectPr>
      </w:pPr>
      <w:r w:rsidRPr="00211FEF">
        <w:rPr>
          <w:rFonts w:ascii="Corbel" w:hAnsi="Corbel"/>
          <w:b/>
          <w:bCs/>
          <w:color w:val="FFFFFF" w:themeColor="background1"/>
          <w:sz w:val="28"/>
          <w:szCs w:val="28"/>
        </w:rPr>
        <w:t>The Weekly Agenda</w:t>
      </w:r>
    </w:p>
    <w:p w14:paraId="0AEEC7A3" w14:textId="31366664" w:rsidR="002E2524" w:rsidRPr="002260A9" w:rsidRDefault="002E2524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2260A9">
        <w:rPr>
          <w:rFonts w:ascii="Corbel" w:hAnsi="Corbel"/>
          <w:b/>
          <w:bCs/>
          <w:sz w:val="24"/>
          <w:szCs w:val="24"/>
        </w:rPr>
        <w:t>Date:</w:t>
      </w:r>
      <w:r w:rsidR="00A4767A" w:rsidRPr="002260A9">
        <w:rPr>
          <w:rFonts w:ascii="Corbel" w:hAnsi="Corbel"/>
          <w:b/>
          <w:bCs/>
          <w:sz w:val="24"/>
          <w:szCs w:val="24"/>
        </w:rPr>
        <w:t xml:space="preserve"> _____________________</w:t>
      </w:r>
    </w:p>
    <w:p w14:paraId="10C5F4F0" w14:textId="34D83743" w:rsidR="002E2524" w:rsidRPr="002260A9" w:rsidRDefault="002E2524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2260A9">
        <w:rPr>
          <w:rFonts w:ascii="Corbel" w:hAnsi="Corbel"/>
          <w:b/>
          <w:bCs/>
          <w:sz w:val="24"/>
          <w:szCs w:val="24"/>
        </w:rPr>
        <w:t>Time:</w:t>
      </w:r>
      <w:r w:rsidR="00A4767A" w:rsidRPr="002260A9">
        <w:rPr>
          <w:rFonts w:ascii="Corbel" w:hAnsi="Corbel"/>
          <w:b/>
          <w:bCs/>
          <w:sz w:val="24"/>
          <w:szCs w:val="24"/>
        </w:rPr>
        <w:t xml:space="preserve"> _____________________</w:t>
      </w:r>
    </w:p>
    <w:p w14:paraId="0F91405D" w14:textId="77777777" w:rsidR="00A4767A" w:rsidRDefault="00A4767A" w:rsidP="00B633BB">
      <w:pPr>
        <w:spacing w:line="276" w:lineRule="auto"/>
        <w:rPr>
          <w:rFonts w:ascii="Corbel" w:hAnsi="Corbel"/>
          <w:b/>
          <w:bCs/>
          <w:sz w:val="28"/>
          <w:szCs w:val="28"/>
        </w:rPr>
        <w:sectPr w:rsidR="00A4767A" w:rsidSect="001552AB">
          <w:type w:val="continuous"/>
          <w:pgSz w:w="12240" w:h="15840"/>
          <w:pgMar w:top="1440" w:right="1080" w:bottom="1440" w:left="1080" w:header="720" w:footer="720" w:gutter="0"/>
          <w:cols w:num="2" w:space="1758" w:equalWidth="0">
            <w:col w:w="4331" w:space="1758"/>
            <w:col w:w="3991"/>
          </w:cols>
          <w:docGrid w:linePitch="360"/>
        </w:sectPr>
      </w:pPr>
    </w:p>
    <w:p w14:paraId="5B7173BB" w14:textId="29D8E751" w:rsidR="00593F5A" w:rsidRPr="000C670C" w:rsidRDefault="00593F5A" w:rsidP="00B633BB">
      <w:pPr>
        <w:spacing w:line="276" w:lineRule="auto"/>
        <w:rPr>
          <w:rFonts w:ascii="Corbel" w:hAnsi="Corbel"/>
          <w:b/>
          <w:bCs/>
          <w:sz w:val="24"/>
          <w:szCs w:val="24"/>
        </w:rPr>
      </w:pPr>
      <w:r w:rsidRPr="000C670C">
        <w:rPr>
          <w:rFonts w:ascii="Corbel" w:hAnsi="Corbel"/>
          <w:b/>
          <w:bCs/>
          <w:sz w:val="24"/>
          <w:szCs w:val="24"/>
        </w:rPr>
        <w:t>Participants:</w:t>
      </w:r>
    </w:p>
    <w:p w14:paraId="7BF6083E" w14:textId="77777777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  <w:sectPr w:rsidR="000F2647" w:rsidSect="00A4767A">
          <w:type w:val="continuous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7E2CDA68" w14:textId="76423DD4" w:rsidR="00593F5A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bookmarkStart w:id="0" w:name="Text18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  <w:bookmarkEnd w:id="0"/>
    </w:p>
    <w:p w14:paraId="0437C888" w14:textId="7B5EF52A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10001012" w14:textId="5D19BD2A" w:rsid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6660D9D2" w14:textId="33EA6419" w:rsidR="000F2647" w:rsidRPr="000F2647" w:rsidRDefault="000F2647" w:rsidP="00B633BB">
      <w:pPr>
        <w:pStyle w:val="ListParagraph"/>
        <w:numPr>
          <w:ilvl w:val="0"/>
          <w:numId w:val="34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8"/>
            <w:enabled/>
            <w:calcOnExit w:val="0"/>
            <w:textInput>
              <w:default w:val="[Name], [Title]"/>
            </w:textInput>
          </w:ffData>
        </w:fldChar>
      </w:r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[Name], [Title]</w:t>
      </w:r>
      <w:r>
        <w:rPr>
          <w:rFonts w:ascii="Corbel" w:hAnsi="Corbel"/>
          <w:sz w:val="24"/>
          <w:szCs w:val="24"/>
        </w:rPr>
        <w:fldChar w:fldCharType="end"/>
      </w:r>
    </w:p>
    <w:p w14:paraId="28A735E0" w14:textId="77777777" w:rsidR="000F2647" w:rsidRDefault="000F2647" w:rsidP="00B633BB">
      <w:pPr>
        <w:spacing w:line="276" w:lineRule="auto"/>
        <w:rPr>
          <w:rFonts w:ascii="Corbel" w:hAnsi="Corbel"/>
          <w:b/>
          <w:bCs/>
          <w:sz w:val="28"/>
          <w:szCs w:val="28"/>
        </w:rPr>
        <w:sectPr w:rsidR="000F2647" w:rsidSect="000F2647">
          <w:type w:val="continuous"/>
          <w:pgSz w:w="12240" w:h="15840"/>
          <w:pgMar w:top="1440" w:right="1080" w:bottom="1440" w:left="1080" w:header="720" w:footer="720" w:gutter="0"/>
          <w:cols w:num="2" w:space="1418" w:equalWidth="0">
            <w:col w:w="4680" w:space="1418"/>
            <w:col w:w="3982"/>
          </w:cols>
          <w:docGrid w:linePitch="360"/>
        </w:sectPr>
      </w:pPr>
    </w:p>
    <w:p w14:paraId="62A1818A" w14:textId="31047467" w:rsidR="000C670C" w:rsidRPr="00211FEF" w:rsidRDefault="000C670C" w:rsidP="00211FEF">
      <w:pPr>
        <w:shd w:val="clear" w:color="auto" w:fill="016795"/>
        <w:spacing w:line="276" w:lineRule="auto"/>
        <w:jc w:val="center"/>
        <w:rPr>
          <w:rFonts w:ascii="Corbel" w:hAnsi="Corbel"/>
          <w:b/>
          <w:bCs/>
          <w:color w:val="FFFFFF" w:themeColor="background1"/>
          <w:sz w:val="28"/>
          <w:szCs w:val="28"/>
        </w:rPr>
      </w:pPr>
      <w:r w:rsidRPr="00211FEF">
        <w:rPr>
          <w:rFonts w:ascii="Corbel" w:hAnsi="Corbel"/>
          <w:b/>
          <w:bCs/>
          <w:color w:val="FFFFFF" w:themeColor="background1"/>
          <w:sz w:val="28"/>
          <w:szCs w:val="28"/>
        </w:rPr>
        <w:t>Discussion Points</w:t>
      </w:r>
    </w:p>
    <w:p w14:paraId="031E3AED" w14:textId="6E62E2BE" w:rsidR="00CE1A59" w:rsidRPr="00211FEF" w:rsidRDefault="00CE1A59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Good news (5 minutes)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39C756C3" w14:textId="70EC2D4A" w:rsidR="00CE1A59" w:rsidRPr="00A4767A" w:rsidRDefault="00CE1A59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 xml:space="preserve">Everyone please </w:t>
      </w:r>
      <w:r w:rsidR="00A4767A" w:rsidRPr="00A4767A">
        <w:rPr>
          <w:rFonts w:ascii="Corbel" w:hAnsi="Corbel"/>
          <w:sz w:val="24"/>
          <w:szCs w:val="24"/>
        </w:rPr>
        <w:t>shares</w:t>
      </w:r>
      <w:r w:rsidRPr="00A4767A">
        <w:rPr>
          <w:rFonts w:ascii="Corbel" w:hAnsi="Corbel"/>
          <w:sz w:val="24"/>
          <w:szCs w:val="24"/>
        </w:rPr>
        <w:t xml:space="preserve"> a piece of personal or business-related good news with the team!</w:t>
      </w:r>
    </w:p>
    <w:p w14:paraId="789F1F74" w14:textId="6D9427F2" w:rsidR="00CE1A59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bookmarkStart w:id="1" w:name="Text1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1"/>
    </w:p>
    <w:p w14:paraId="51F967F4" w14:textId="6815CF55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08CC0E6B" w14:textId="1751CE61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66317D8C" w14:textId="26AA1AC1" w:rsidR="00A4767A" w:rsidRPr="00A4767A" w:rsidRDefault="00A4767A" w:rsidP="00B633BB">
      <w:pPr>
        <w:pStyle w:val="ListParagraph"/>
        <w:numPr>
          <w:ilvl w:val="0"/>
          <w:numId w:val="30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3A004BF5" w14:textId="5B708DC9" w:rsidR="00CE1A59" w:rsidRPr="00A4767A" w:rsidRDefault="00A4767A" w:rsidP="00B633BB">
      <w:pPr>
        <w:pStyle w:val="ListParagraph"/>
        <w:numPr>
          <w:ilvl w:val="0"/>
          <w:numId w:val="30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default w:val="[Team Member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Team Member]</w:t>
      </w:r>
      <w:r w:rsidRPr="00A4767A">
        <w:rPr>
          <w:rFonts w:ascii="Corbel" w:hAnsi="Corbel"/>
          <w:sz w:val="24"/>
          <w:szCs w:val="24"/>
        </w:rPr>
        <w:fldChar w:fldCharType="end"/>
      </w:r>
    </w:p>
    <w:p w14:paraId="6793ECF6" w14:textId="4E09F148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KPIs (5 minutes)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30F696E0" w14:textId="13F131F9" w:rsidR="002E2524" w:rsidRPr="00A4767A" w:rsidRDefault="00A4767A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default w:val="Here’s the company’s KPIs, so they’re all top of mind for us. You can also link to any database in your workspace."/>
            </w:textInput>
          </w:ffData>
        </w:fldChar>
      </w:r>
      <w:bookmarkStart w:id="2" w:name="Text2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Here’s the company’s KPIs, so they’re all top of mind for us. You can also link to any database in your workspace.</w:t>
      </w:r>
      <w:r>
        <w:rPr>
          <w:rFonts w:ascii="Corbel" w:hAnsi="Corbel"/>
          <w:sz w:val="24"/>
          <w:szCs w:val="24"/>
        </w:rPr>
        <w:fldChar w:fldCharType="end"/>
      </w:r>
      <w:bookmarkEnd w:id="2"/>
    </w:p>
    <w:p w14:paraId="2645C921" w14:textId="77777777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Quarterly goals (5 minutes)</w:t>
      </w:r>
    </w:p>
    <w:p w14:paraId="69113065" w14:textId="06401454" w:rsidR="00A4767A" w:rsidRPr="00A4767A" w:rsidRDefault="00A4767A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3"/>
            <w:enabled/>
            <w:calcOnExit w:val="0"/>
            <w:textInput>
              <w:default w:val="Drilling down a little deeper to look at this quarter’s goals. You can also link to any database in your workspace."/>
            </w:textInput>
          </w:ffData>
        </w:fldChar>
      </w:r>
      <w:bookmarkStart w:id="3" w:name="Text3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Drilling down a little deeper to look at this quarter’s goals. You can also link to any database in your workspace.</w:t>
      </w:r>
      <w:r>
        <w:rPr>
          <w:rFonts w:ascii="Corbel" w:hAnsi="Corbel"/>
          <w:sz w:val="24"/>
          <w:szCs w:val="24"/>
        </w:rPr>
        <w:fldChar w:fldCharType="end"/>
      </w:r>
      <w:bookmarkEnd w:id="3"/>
    </w:p>
    <w:p w14:paraId="7F522A87" w14:textId="3DCC04F5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 xml:space="preserve">Customer 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 xml:space="preserve">&amp; employee </w:t>
      </w:r>
      <w:r w:rsidRPr="00211FEF">
        <w:rPr>
          <w:rFonts w:ascii="Corbel" w:hAnsi="Corbel"/>
          <w:b/>
          <w:bCs/>
          <w:color w:val="016795"/>
          <w:sz w:val="28"/>
          <w:szCs w:val="28"/>
        </w:rPr>
        <w:t>headlines (5 minutes)</w:t>
      </w:r>
      <w:r w:rsidR="00593F5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049C7B27" w14:textId="2761E7C0" w:rsidR="00A4767A" w:rsidRPr="00A4767A" w:rsidRDefault="00A4767A" w:rsidP="00B633BB">
      <w:pPr>
        <w:pStyle w:val="ListParagraph"/>
        <w:numPr>
          <w:ilvl w:val="0"/>
          <w:numId w:val="31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4"/>
            <w:enabled/>
            <w:calcOnExit w:val="0"/>
            <w:textInput>
              <w:default w:val="Share positive customer feedback or success stories."/>
            </w:textInput>
          </w:ffData>
        </w:fldChar>
      </w:r>
      <w:bookmarkStart w:id="4" w:name="Text4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Share positive customer feedback or success stories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4"/>
    </w:p>
    <w:p w14:paraId="022D47C3" w14:textId="7D6C0B29" w:rsidR="00A4767A" w:rsidRPr="00A4767A" w:rsidRDefault="00A4767A" w:rsidP="00B633BB">
      <w:pPr>
        <w:pStyle w:val="ListParagraph"/>
        <w:numPr>
          <w:ilvl w:val="0"/>
          <w:numId w:val="31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5"/>
            <w:enabled/>
            <w:calcOnExit w:val="0"/>
            <w:textInput>
              <w:default w:val="Highlight employee achievements and recognition."/>
            </w:textInput>
          </w:ffData>
        </w:fldChar>
      </w:r>
      <w:bookmarkStart w:id="5" w:name="Text5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Highlight employee achievements and recognition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5"/>
    </w:p>
    <w:p w14:paraId="56D01F6A" w14:textId="7A33515A" w:rsidR="002E2524" w:rsidRPr="00A4767A" w:rsidRDefault="00A4767A" w:rsidP="00B633BB">
      <w:pPr>
        <w:pStyle w:val="ListParagraph"/>
        <w:numPr>
          <w:ilvl w:val="0"/>
          <w:numId w:val="31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6"/>
            <w:enabled/>
            <w:calcOnExit w:val="0"/>
            <w:textInput>
              <w:default w:val="Foster a positive atmosphere and team morale."/>
            </w:textInput>
          </w:ffData>
        </w:fldChar>
      </w:r>
      <w:bookmarkStart w:id="6" w:name="Text6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Foster a positive atmosphere and team morale.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6"/>
    </w:p>
    <w:p w14:paraId="7F6ECF68" w14:textId="31C3C0E6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Last week’s action items (5 minutes)</w:t>
      </w:r>
      <w:r w:rsidR="00593F5A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5917C709" w14:textId="77777777" w:rsidR="002E2524" w:rsidRPr="00A4767A" w:rsidRDefault="002E2524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Quickly review these.</w:t>
      </w:r>
    </w:p>
    <w:p w14:paraId="003B80A9" w14:textId="0DB4B75D" w:rsidR="002E2524" w:rsidRPr="00A4767A" w:rsidRDefault="00A4767A" w:rsidP="00B633BB">
      <w:pPr>
        <w:pStyle w:val="ListParagraph"/>
        <w:numPr>
          <w:ilvl w:val="0"/>
          <w:numId w:val="32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bookmarkStart w:id="7" w:name="Text7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7"/>
      <w:r w:rsidR="002E2524" w:rsidRPr="00A4767A">
        <w:rPr>
          <w:rFonts w:ascii="Corbel" w:hAnsi="Corbel"/>
          <w:sz w:val="24"/>
          <w:szCs w:val="24"/>
        </w:rPr>
        <w:t xml:space="preserve"> to complete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8"/>
            <w:enabled/>
            <w:calcOnExit w:val="0"/>
            <w:textInput>
              <w:default w:val="[audit of website pages by July 19, 2022]"/>
            </w:textInput>
          </w:ffData>
        </w:fldChar>
      </w:r>
      <w:bookmarkStart w:id="8" w:name="Text8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audit of website pages by July 19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8"/>
    </w:p>
    <w:p w14:paraId="05C38573" w14:textId="7332A89F" w:rsidR="002E2524" w:rsidRPr="00A4767A" w:rsidRDefault="00A4767A" w:rsidP="00B633BB">
      <w:pPr>
        <w:pStyle w:val="ListParagraph"/>
        <w:numPr>
          <w:ilvl w:val="0"/>
          <w:numId w:val="32"/>
        </w:numPr>
        <w:spacing w:after="0"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lastRenderedPageBreak/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ork with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9"/>
            <w:enabled/>
            <w:calcOnExit w:val="0"/>
            <w:textInput>
              <w:default w:val="[growth team to identify CRO opportunities by July 20, 2022]"/>
            </w:textInput>
          </w:ffData>
        </w:fldChar>
      </w:r>
      <w:bookmarkStart w:id="9" w:name="Text9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growth team to identify CRO opportunities by July 20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9"/>
    </w:p>
    <w:p w14:paraId="7E32FA26" w14:textId="16463A29" w:rsidR="00C810FE" w:rsidRPr="00593F5A" w:rsidRDefault="00A4767A" w:rsidP="00B633BB">
      <w:pPr>
        <w:pStyle w:val="ListParagraph"/>
        <w:numPr>
          <w:ilvl w:val="0"/>
          <w:numId w:val="32"/>
        </w:num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to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10"/>
            <w:enabled/>
            <w:calcOnExit w:val="0"/>
            <w:textInput>
              <w:default w:val="[spec performance upgrade on mobile by July 19, 2022]"/>
            </w:textInput>
          </w:ffData>
        </w:fldChar>
      </w:r>
      <w:bookmarkStart w:id="10" w:name="Text10"/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spec performance upgrade on mobile by July 19, 2022]</w:t>
      </w:r>
      <w:r w:rsidRPr="00A4767A">
        <w:rPr>
          <w:rFonts w:ascii="Corbel" w:hAnsi="Corbel"/>
          <w:sz w:val="24"/>
          <w:szCs w:val="24"/>
        </w:rPr>
        <w:fldChar w:fldCharType="end"/>
      </w:r>
      <w:bookmarkEnd w:id="10"/>
    </w:p>
    <w:p w14:paraId="22AF3C2F" w14:textId="13F79DD4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4"/>
          <w:szCs w:val="24"/>
        </w:rPr>
      </w:pPr>
      <w:r w:rsidRPr="00211FEF">
        <w:rPr>
          <w:rFonts w:ascii="Corbel" w:hAnsi="Corbel"/>
          <w:b/>
          <w:bCs/>
          <w:color w:val="016795"/>
          <w:sz w:val="24"/>
          <w:szCs w:val="24"/>
        </w:rPr>
        <w:t>IDS: identify, discuss, and solve (60 minutes)</w:t>
      </w:r>
      <w:r w:rsidR="00331A83" w:rsidRPr="00211FEF">
        <w:rPr>
          <w:rFonts w:ascii="Corbel" w:hAnsi="Corbel"/>
          <w:b/>
          <w:bCs/>
          <w:color w:val="016795"/>
          <w:sz w:val="24"/>
          <w:szCs w:val="24"/>
        </w:rPr>
        <w:t>:</w:t>
      </w:r>
    </w:p>
    <w:p w14:paraId="37A49B2F" w14:textId="564EC78B" w:rsidR="002E2524" w:rsidRPr="00A4767A" w:rsidRDefault="002E2524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Please add topics to this list</w:t>
      </w:r>
      <w:r w:rsidR="00C810FE">
        <w:rPr>
          <w:rFonts w:ascii="Corbel" w:hAnsi="Corbel"/>
          <w:sz w:val="24"/>
          <w:szCs w:val="24"/>
        </w:rPr>
        <w:t>:</w:t>
      </w:r>
    </w:p>
    <w:p w14:paraId="0AB15C89" w14:textId="3F13A679" w:rsidR="002E2524" w:rsidRPr="00C810FE" w:rsidRDefault="00C810FE" w:rsidP="00B633BB">
      <w:pPr>
        <w:pStyle w:val="ListParagraph"/>
        <w:numPr>
          <w:ilvl w:val="0"/>
          <w:numId w:val="33"/>
        </w:numPr>
        <w:spacing w:after="0"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1"/>
            <w:enabled/>
            <w:calcOnExit w:val="0"/>
            <w:textInput>
              <w:default w:val="KPI setting for next quarter"/>
            </w:textInput>
          </w:ffData>
        </w:fldChar>
      </w:r>
      <w:bookmarkStart w:id="11" w:name="Text11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KPI setting for next quarter</w:t>
      </w:r>
      <w:r>
        <w:rPr>
          <w:rFonts w:ascii="Corbel" w:hAnsi="Corbel"/>
          <w:sz w:val="24"/>
          <w:szCs w:val="24"/>
        </w:rPr>
        <w:fldChar w:fldCharType="end"/>
      </w:r>
      <w:bookmarkEnd w:id="11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5137B03C" w14:textId="0DAC9F54" w:rsidR="002E2524" w:rsidRPr="00C810FE" w:rsidRDefault="00C810FE" w:rsidP="00B633BB">
      <w:pPr>
        <w:pStyle w:val="ListParagraph"/>
        <w:numPr>
          <w:ilvl w:val="0"/>
          <w:numId w:val="33"/>
        </w:numPr>
        <w:spacing w:after="0"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2"/>
            <w:enabled/>
            <w:calcOnExit w:val="0"/>
            <w:textInput>
              <w:default w:val="Performance upgrades and project specking"/>
            </w:textInput>
          </w:ffData>
        </w:fldChar>
      </w:r>
      <w:bookmarkStart w:id="12" w:name="Text12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Performance upgrades and project specking</w:t>
      </w:r>
      <w:r>
        <w:rPr>
          <w:rFonts w:ascii="Corbel" w:hAnsi="Corbel"/>
          <w:sz w:val="24"/>
          <w:szCs w:val="24"/>
        </w:rPr>
        <w:fldChar w:fldCharType="end"/>
      </w:r>
      <w:bookmarkEnd w:id="12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26197CEA" w14:textId="7BAD9222" w:rsidR="002E2524" w:rsidRPr="00C810FE" w:rsidRDefault="00C810FE" w:rsidP="00B633BB">
      <w:pPr>
        <w:pStyle w:val="ListParagraph"/>
        <w:numPr>
          <w:ilvl w:val="0"/>
          <w:numId w:val="33"/>
        </w:num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3"/>
            <w:enabled/>
            <w:calcOnExit w:val="0"/>
            <w:textInput>
              <w:default w:val="Brand identity shift"/>
            </w:textInput>
          </w:ffData>
        </w:fldChar>
      </w:r>
      <w:bookmarkStart w:id="13" w:name="Text13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Brand identity shift</w:t>
      </w:r>
      <w:r>
        <w:rPr>
          <w:rFonts w:ascii="Corbel" w:hAnsi="Corbel"/>
          <w:sz w:val="24"/>
          <w:szCs w:val="24"/>
        </w:rPr>
        <w:fldChar w:fldCharType="end"/>
      </w:r>
      <w:bookmarkEnd w:id="13"/>
      <w:r w:rsidR="002E2524" w:rsidRPr="00C810FE">
        <w:rPr>
          <w:rFonts w:ascii="Corbel" w:hAnsi="Corbel"/>
          <w:sz w:val="24"/>
          <w:szCs w:val="24"/>
        </w:rPr>
        <w:t xml:space="preserve"> (added by</w:t>
      </w:r>
      <w:r>
        <w:rPr>
          <w:rFonts w:ascii="Corbel" w:hAnsi="Corbel"/>
          <w:sz w:val="24"/>
          <w:szCs w:val="24"/>
        </w:rPr>
        <w:t xml:space="preserve"> </w:t>
      </w: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C810FE">
        <w:rPr>
          <w:rFonts w:ascii="Corbel" w:hAnsi="Corbel"/>
          <w:sz w:val="24"/>
          <w:szCs w:val="24"/>
        </w:rPr>
        <w:t>)</w:t>
      </w:r>
    </w:p>
    <w:p w14:paraId="5D947F70" w14:textId="06A21B22" w:rsidR="002E2524" w:rsidRPr="00211FEF" w:rsidRDefault="002E2524" w:rsidP="00B633BB">
      <w:pPr>
        <w:spacing w:before="240"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Conclusion (5 minutes)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24E9E214" w14:textId="0EC8CF76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fldChar w:fldCharType="begin">
          <w:ffData>
            <w:name w:val="Text14"/>
            <w:enabled/>
            <w:calcOnExit w:val="0"/>
            <w:textInput>
              <w:default w:val="Quickly go through our final items"/>
            </w:textInput>
          </w:ffData>
        </w:fldChar>
      </w:r>
      <w:bookmarkStart w:id="14" w:name="Text14"/>
      <w:r>
        <w:rPr>
          <w:rFonts w:ascii="Corbel" w:hAnsi="Corbel"/>
          <w:sz w:val="24"/>
          <w:szCs w:val="24"/>
        </w:rPr>
        <w:instrText xml:space="preserve"> FORMTEXT </w:instrText>
      </w:r>
      <w:r>
        <w:rPr>
          <w:rFonts w:ascii="Corbel" w:hAnsi="Corbel"/>
          <w:sz w:val="24"/>
          <w:szCs w:val="24"/>
        </w:rPr>
      </w:r>
      <w:r>
        <w:rPr>
          <w:rFonts w:ascii="Corbel" w:hAnsi="Corbel"/>
          <w:sz w:val="24"/>
          <w:szCs w:val="24"/>
        </w:rPr>
        <w:fldChar w:fldCharType="separate"/>
      </w:r>
      <w:r>
        <w:rPr>
          <w:rFonts w:ascii="Corbel" w:hAnsi="Corbel"/>
          <w:noProof/>
          <w:sz w:val="24"/>
          <w:szCs w:val="24"/>
        </w:rPr>
        <w:t>Quickly go through our final items</w:t>
      </w:r>
      <w:r>
        <w:rPr>
          <w:rFonts w:ascii="Corbel" w:hAnsi="Corbel"/>
          <w:sz w:val="24"/>
          <w:szCs w:val="24"/>
        </w:rPr>
        <w:fldChar w:fldCharType="end"/>
      </w:r>
      <w:bookmarkEnd w:id="14"/>
    </w:p>
    <w:p w14:paraId="4060D85A" w14:textId="26A798EA" w:rsidR="002E2524" w:rsidRPr="00211FEF" w:rsidRDefault="002E2524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Action items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46E20EFC" w14:textId="34322C82" w:rsidR="00C810FE" w:rsidRPr="00C810FE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C810FE">
        <w:rPr>
          <w:rFonts w:ascii="Corbel" w:hAnsi="Corbel"/>
          <w:sz w:val="24"/>
          <w:szCs w:val="24"/>
        </w:rPr>
        <w:t>Things to complete before next meeting</w:t>
      </w:r>
      <w:r>
        <w:rPr>
          <w:rFonts w:ascii="Corbel" w:hAnsi="Corbel"/>
          <w:sz w:val="24"/>
          <w:szCs w:val="24"/>
        </w:rPr>
        <w:t>:</w:t>
      </w:r>
    </w:p>
    <w:p w14:paraId="63103590" w14:textId="396A7229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to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5"/>
            <w:enabled/>
            <w:calcOnExit w:val="0"/>
            <w:textInput>
              <w:default w:val="complete audit of website pages by July 19, 2022"/>
            </w:textInput>
          </w:ffData>
        </w:fldChar>
      </w:r>
      <w:bookmarkStart w:id="15" w:name="Text15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complete audit of website pages by July 19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5"/>
    </w:p>
    <w:p w14:paraId="0E3AA37E" w14:textId="0ABEBB39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ill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6"/>
            <w:enabled/>
            <w:calcOnExit w:val="0"/>
            <w:textInput>
              <w:default w:val="kick off planning process by August 5, 2022"/>
            </w:textInput>
          </w:ffData>
        </w:fldChar>
      </w:r>
      <w:bookmarkStart w:id="16" w:name="Text16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kick off planning process by August 5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6"/>
    </w:p>
    <w:p w14:paraId="7A9EBE62" w14:textId="3616A4BE" w:rsidR="002E2524" w:rsidRPr="00A4767A" w:rsidRDefault="00C810FE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fldChar w:fldCharType="begin">
          <w:ffData>
            <w:name w:val="Text7"/>
            <w:enabled/>
            <w:calcOnExit w:val="0"/>
            <w:textInput>
              <w:default w:val="[Person name]"/>
            </w:textInput>
          </w:ffData>
        </w:fldChar>
      </w:r>
      <w:r w:rsidRPr="00A4767A">
        <w:rPr>
          <w:rFonts w:ascii="Corbel" w:hAnsi="Corbel"/>
          <w:sz w:val="24"/>
          <w:szCs w:val="24"/>
        </w:rPr>
        <w:instrText xml:space="preserve"> FORMTEXT </w:instrText>
      </w:r>
      <w:r w:rsidRPr="00A4767A">
        <w:rPr>
          <w:rFonts w:ascii="Corbel" w:hAnsi="Corbel"/>
          <w:sz w:val="24"/>
          <w:szCs w:val="24"/>
        </w:rPr>
      </w:r>
      <w:r w:rsidRPr="00A4767A">
        <w:rPr>
          <w:rFonts w:ascii="Corbel" w:hAnsi="Corbel"/>
          <w:sz w:val="24"/>
          <w:szCs w:val="24"/>
        </w:rPr>
        <w:fldChar w:fldCharType="separate"/>
      </w:r>
      <w:r w:rsidRPr="00A4767A">
        <w:rPr>
          <w:rFonts w:ascii="Corbel" w:hAnsi="Corbel"/>
          <w:noProof/>
          <w:sz w:val="24"/>
          <w:szCs w:val="24"/>
        </w:rPr>
        <w:t>[Person name]</w:t>
      </w:r>
      <w:r w:rsidRPr="00A4767A">
        <w:rPr>
          <w:rFonts w:ascii="Corbel" w:hAnsi="Corbel"/>
          <w:sz w:val="24"/>
          <w:szCs w:val="24"/>
        </w:rPr>
        <w:fldChar w:fldCharType="end"/>
      </w:r>
      <w:r w:rsidR="002E2524" w:rsidRPr="00A4767A">
        <w:rPr>
          <w:rFonts w:ascii="Corbel" w:hAnsi="Corbel"/>
          <w:sz w:val="24"/>
          <w:szCs w:val="24"/>
        </w:rPr>
        <w:t xml:space="preserve"> will </w:t>
      </w:r>
      <w:r w:rsidR="00331A83">
        <w:rPr>
          <w:rFonts w:ascii="Corbel" w:hAnsi="Corbel"/>
          <w:sz w:val="24"/>
          <w:szCs w:val="24"/>
        </w:rPr>
        <w:fldChar w:fldCharType="begin">
          <w:ffData>
            <w:name w:val="Text17"/>
            <w:enabled/>
            <w:calcOnExit w:val="0"/>
            <w:textInput>
              <w:default w:val="complete PRD for performance upgrade by August 3, 2022"/>
            </w:textInput>
          </w:ffData>
        </w:fldChar>
      </w:r>
      <w:bookmarkStart w:id="17" w:name="Text17"/>
      <w:r w:rsidR="00331A83">
        <w:rPr>
          <w:rFonts w:ascii="Corbel" w:hAnsi="Corbel"/>
          <w:sz w:val="24"/>
          <w:szCs w:val="24"/>
        </w:rPr>
        <w:instrText xml:space="preserve"> FORMTEXT </w:instrText>
      </w:r>
      <w:r w:rsidR="00331A83">
        <w:rPr>
          <w:rFonts w:ascii="Corbel" w:hAnsi="Corbel"/>
          <w:sz w:val="24"/>
          <w:szCs w:val="24"/>
        </w:rPr>
      </w:r>
      <w:r w:rsidR="00331A83">
        <w:rPr>
          <w:rFonts w:ascii="Corbel" w:hAnsi="Corbel"/>
          <w:sz w:val="24"/>
          <w:szCs w:val="24"/>
        </w:rPr>
        <w:fldChar w:fldCharType="separate"/>
      </w:r>
      <w:r w:rsidR="00331A83">
        <w:rPr>
          <w:rFonts w:ascii="Corbel" w:hAnsi="Corbel"/>
          <w:noProof/>
          <w:sz w:val="24"/>
          <w:szCs w:val="24"/>
        </w:rPr>
        <w:t>complete PRD for performance upgrade by August 3, 2022</w:t>
      </w:r>
      <w:r w:rsidR="00331A83">
        <w:rPr>
          <w:rFonts w:ascii="Corbel" w:hAnsi="Corbel"/>
          <w:sz w:val="24"/>
          <w:szCs w:val="24"/>
        </w:rPr>
        <w:fldChar w:fldCharType="end"/>
      </w:r>
      <w:bookmarkEnd w:id="17"/>
    </w:p>
    <w:p w14:paraId="3B4BF3F4" w14:textId="1DBAE9C9" w:rsidR="00DE34A0" w:rsidRPr="00211FEF" w:rsidRDefault="00DE34A0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>Sharing info</w:t>
      </w:r>
      <w:r w:rsidR="00331A83" w:rsidRPr="00211FEF">
        <w:rPr>
          <w:rFonts w:ascii="Corbel" w:hAnsi="Corbel"/>
          <w:b/>
          <w:bCs/>
          <w:color w:val="016795"/>
          <w:sz w:val="28"/>
          <w:szCs w:val="28"/>
        </w:rPr>
        <w:t>:</w:t>
      </w:r>
    </w:p>
    <w:p w14:paraId="6BDA9CDF" w14:textId="77777777" w:rsidR="00DE34A0" w:rsidRPr="00A4767A" w:rsidRDefault="00DE34A0" w:rsidP="00B633BB">
      <w:pPr>
        <w:spacing w:line="276" w:lineRule="auto"/>
        <w:rPr>
          <w:rFonts w:ascii="Corbel" w:hAnsi="Corbel"/>
          <w:sz w:val="24"/>
          <w:szCs w:val="24"/>
        </w:rPr>
      </w:pPr>
      <w:r w:rsidRPr="00A4767A">
        <w:rPr>
          <w:rFonts w:ascii="Corbel" w:hAnsi="Corbel"/>
          <w:sz w:val="24"/>
          <w:szCs w:val="24"/>
        </w:rPr>
        <w:t>Let’s wait to tell the team about the planning process until we know more.</w:t>
      </w:r>
    </w:p>
    <w:p w14:paraId="468A72F9" w14:textId="3F76DBDA" w:rsidR="00DE34A0" w:rsidRPr="00211FEF" w:rsidRDefault="00DE34A0" w:rsidP="00B633BB">
      <w:pPr>
        <w:spacing w:line="276" w:lineRule="auto"/>
        <w:rPr>
          <w:rFonts w:ascii="Corbel" w:hAnsi="Corbel"/>
          <w:b/>
          <w:bCs/>
          <w:color w:val="016795"/>
          <w:sz w:val="28"/>
          <w:szCs w:val="28"/>
        </w:rPr>
      </w:pPr>
      <w:r w:rsidRPr="00211FEF">
        <w:rPr>
          <w:rFonts w:ascii="Corbel" w:hAnsi="Corbel"/>
          <w:b/>
          <w:bCs/>
          <w:color w:val="016795"/>
          <w:sz w:val="28"/>
          <w:szCs w:val="28"/>
        </w:rPr>
        <w:t xml:space="preserve">Rate the </w:t>
      </w:r>
      <w:r w:rsidR="00A4767A" w:rsidRPr="00211FEF">
        <w:rPr>
          <w:rFonts w:ascii="Corbel" w:hAnsi="Corbel"/>
          <w:b/>
          <w:bCs/>
          <w:color w:val="016795"/>
          <w:sz w:val="28"/>
          <w:szCs w:val="28"/>
        </w:rPr>
        <w:t>meeting!</w:t>
      </w:r>
    </w:p>
    <w:tbl>
      <w:tblPr>
        <w:tblStyle w:val="TableGrid"/>
        <w:tblW w:w="10745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6"/>
        <w:gridCol w:w="2686"/>
        <w:gridCol w:w="2686"/>
        <w:gridCol w:w="2687"/>
      </w:tblGrid>
      <w:tr w:rsidR="00331A83" w14:paraId="518C45A6" w14:textId="77777777" w:rsidTr="00774D3E">
        <w:trPr>
          <w:trHeight w:val="397"/>
        </w:trPr>
        <w:tc>
          <w:tcPr>
            <w:tcW w:w="2686" w:type="dxa"/>
            <w:vAlign w:val="center"/>
          </w:tcPr>
          <w:p w14:paraId="0D9C0228" w14:textId="565EB0DA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-133144493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7</w:t>
            </w:r>
          </w:p>
        </w:tc>
        <w:tc>
          <w:tcPr>
            <w:tcW w:w="2686" w:type="dxa"/>
            <w:vAlign w:val="center"/>
          </w:tcPr>
          <w:p w14:paraId="350B7719" w14:textId="474F8CE7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1543013087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8</w:t>
            </w:r>
          </w:p>
        </w:tc>
        <w:tc>
          <w:tcPr>
            <w:tcW w:w="2686" w:type="dxa"/>
            <w:vAlign w:val="center"/>
          </w:tcPr>
          <w:p w14:paraId="13E4C743" w14:textId="51DD5BB3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213705111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9</w:t>
            </w:r>
          </w:p>
        </w:tc>
        <w:tc>
          <w:tcPr>
            <w:tcW w:w="2687" w:type="dxa"/>
            <w:vAlign w:val="center"/>
          </w:tcPr>
          <w:p w14:paraId="4ABD0C43" w14:textId="576EA3E2" w:rsidR="00331A83" w:rsidRDefault="00000000" w:rsidP="00B633BB">
            <w:pPr>
              <w:spacing w:line="276" w:lineRule="auto"/>
              <w:rPr>
                <w:rFonts w:ascii="Corbel" w:hAnsi="Corbel"/>
                <w:sz w:val="24"/>
                <w:szCs w:val="24"/>
              </w:rPr>
            </w:pPr>
            <w:sdt>
              <w:sdtPr>
                <w:rPr>
                  <w:rFonts w:ascii="Corbel" w:hAnsi="Corbel"/>
                  <w:sz w:val="24"/>
                  <w:szCs w:val="24"/>
                </w:rPr>
                <w:id w:val="-15739613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Content>
                <w:r w:rsidR="00331A83">
                  <w:rPr>
                    <w:rFonts w:ascii="Corbel" w:hAnsi="Corbel"/>
                    <w:sz w:val="24"/>
                    <w:szCs w:val="24"/>
                  </w:rPr>
                  <w:sym w:font="Wingdings" w:char="F06F"/>
                </w:r>
              </w:sdtContent>
            </w:sdt>
            <w:r w:rsidR="00331A83">
              <w:rPr>
                <w:rFonts w:ascii="Corbel" w:hAnsi="Corbel"/>
                <w:sz w:val="24"/>
                <w:szCs w:val="24"/>
              </w:rPr>
              <w:t xml:space="preserve"> 10</w:t>
            </w:r>
          </w:p>
        </w:tc>
      </w:tr>
    </w:tbl>
    <w:p w14:paraId="4415CE03" w14:textId="1D6E8384" w:rsidR="001661C2" w:rsidRPr="00A4767A" w:rsidRDefault="001661C2" w:rsidP="00B633BB">
      <w:pPr>
        <w:spacing w:line="276" w:lineRule="auto"/>
        <w:rPr>
          <w:rFonts w:ascii="Corbel" w:hAnsi="Corbel"/>
          <w:sz w:val="24"/>
          <w:szCs w:val="24"/>
        </w:rPr>
      </w:pPr>
    </w:p>
    <w:sectPr w:rsidR="001661C2" w:rsidRPr="00A4767A" w:rsidSect="00A4767A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F39CA" w14:textId="77777777" w:rsidR="00B660A5" w:rsidRDefault="00B660A5" w:rsidP="00A4767A">
      <w:pPr>
        <w:spacing w:after="0" w:line="240" w:lineRule="auto"/>
      </w:pPr>
      <w:r>
        <w:separator/>
      </w:r>
    </w:p>
  </w:endnote>
  <w:endnote w:type="continuationSeparator" w:id="0">
    <w:p w14:paraId="1245A1AD" w14:textId="77777777" w:rsidR="00B660A5" w:rsidRDefault="00B660A5" w:rsidP="00A476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AE831" w14:textId="23AE72D4" w:rsidR="00303D90" w:rsidRPr="00303D90" w:rsidRDefault="00303D90" w:rsidP="00303D90">
    <w:pPr>
      <w:pStyle w:val="Footer"/>
      <w:tabs>
        <w:tab w:val="left" w:pos="360"/>
        <w:tab w:val="right" w:pos="10080"/>
      </w:tabs>
      <w:rPr>
        <w:rFonts w:ascii="Corbel" w:hAnsi="Corbel"/>
        <w:b/>
        <w:bCs/>
      </w:rPr>
    </w:pPr>
    <w:r>
      <w:rPr>
        <w:rFonts w:ascii="Corbel" w:hAnsi="Corbel"/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46362787" wp14:editId="435B2320">
          <wp:simplePos x="0" y="0"/>
          <wp:positionH relativeFrom="column">
            <wp:posOffset>19050</wp:posOffset>
          </wp:positionH>
          <wp:positionV relativeFrom="paragraph">
            <wp:posOffset>11430</wp:posOffset>
          </wp:positionV>
          <wp:extent cx="848995" cy="287655"/>
          <wp:effectExtent l="0" t="0" r="8255" b="0"/>
          <wp:wrapNone/>
          <wp:docPr id="1547328717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7328717" name="Picture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995" cy="287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orbel" w:hAnsi="Corbel"/>
        <w:b/>
        <w:bCs/>
        <w:sz w:val="20"/>
        <w:szCs w:val="20"/>
      </w:rPr>
      <w:tab/>
    </w:r>
    <w:r>
      <w:rPr>
        <w:rFonts w:ascii="Corbel" w:hAnsi="Corbel"/>
        <w:b/>
        <w:bCs/>
        <w:sz w:val="20"/>
        <w:szCs w:val="20"/>
      </w:rPr>
      <w:tab/>
    </w:r>
    <w:r>
      <w:rPr>
        <w:rFonts w:ascii="Corbel" w:hAnsi="Corbel"/>
        <w:b/>
        <w:bCs/>
        <w:sz w:val="20"/>
        <w:szCs w:val="20"/>
      </w:rPr>
      <w:tab/>
    </w:r>
    <w:r>
      <w:rPr>
        <w:rFonts w:ascii="Corbel" w:hAnsi="Corbel"/>
        <w:b/>
        <w:bCs/>
        <w:sz w:val="20"/>
        <w:szCs w:val="20"/>
      </w:rPr>
      <w:tab/>
    </w:r>
    <w:r w:rsidRPr="00303D90">
      <w:rPr>
        <w:rFonts w:ascii="Corbel" w:hAnsi="Corbel"/>
        <w:b/>
        <w:bCs/>
        <w:sz w:val="20"/>
        <w:szCs w:val="20"/>
      </w:rPr>
      <w:t xml:space="preserve">pg. </w:t>
    </w:r>
    <w:r w:rsidRPr="00303D90">
      <w:rPr>
        <w:rFonts w:ascii="Corbel" w:hAnsi="Corbel"/>
        <w:b/>
        <w:bCs/>
        <w:sz w:val="20"/>
        <w:szCs w:val="20"/>
      </w:rPr>
      <w:fldChar w:fldCharType="begin"/>
    </w:r>
    <w:r w:rsidRPr="00303D90">
      <w:rPr>
        <w:rFonts w:ascii="Corbel" w:hAnsi="Corbel"/>
        <w:b/>
        <w:bCs/>
        <w:sz w:val="20"/>
        <w:szCs w:val="20"/>
      </w:rPr>
      <w:instrText xml:space="preserve"> PAGE  \* Arabic </w:instrText>
    </w:r>
    <w:r w:rsidRPr="00303D90">
      <w:rPr>
        <w:rFonts w:ascii="Corbel" w:hAnsi="Corbel"/>
        <w:b/>
        <w:bCs/>
        <w:sz w:val="20"/>
        <w:szCs w:val="20"/>
      </w:rPr>
      <w:fldChar w:fldCharType="separate"/>
    </w:r>
    <w:r w:rsidRPr="00303D90">
      <w:rPr>
        <w:rFonts w:ascii="Corbel" w:hAnsi="Corbel"/>
        <w:b/>
        <w:bCs/>
        <w:noProof/>
        <w:sz w:val="20"/>
        <w:szCs w:val="20"/>
      </w:rPr>
      <w:t>1</w:t>
    </w:r>
    <w:r w:rsidRPr="00303D90">
      <w:rPr>
        <w:rFonts w:ascii="Corbel" w:hAnsi="Corbel"/>
        <w:b/>
        <w:bCs/>
        <w:sz w:val="20"/>
        <w:szCs w:val="20"/>
      </w:rPr>
      <w:fldChar w:fldCharType="end"/>
    </w:r>
  </w:p>
  <w:p w14:paraId="62904C6C" w14:textId="77777777" w:rsidR="00303D90" w:rsidRDefault="00303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96A41" w14:textId="77777777" w:rsidR="00B660A5" w:rsidRDefault="00B660A5" w:rsidP="00A4767A">
      <w:pPr>
        <w:spacing w:after="0" w:line="240" w:lineRule="auto"/>
      </w:pPr>
      <w:r>
        <w:separator/>
      </w:r>
    </w:p>
  </w:footnote>
  <w:footnote w:type="continuationSeparator" w:id="0">
    <w:p w14:paraId="154A9293" w14:textId="77777777" w:rsidR="00B660A5" w:rsidRDefault="00B660A5" w:rsidP="00A476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F5F43"/>
    <w:multiLevelType w:val="hybridMultilevel"/>
    <w:tmpl w:val="E3943450"/>
    <w:lvl w:ilvl="0" w:tplc="7046A1EE">
      <w:start w:val="1"/>
      <w:numFmt w:val="lowerLetter"/>
      <w:lvlText w:val="%1.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5DD9"/>
    <w:multiLevelType w:val="hybridMultilevel"/>
    <w:tmpl w:val="B0CE6872"/>
    <w:lvl w:ilvl="0" w:tplc="53601A08">
      <w:start w:val="1"/>
      <w:numFmt w:val="lowerLetter"/>
      <w:pStyle w:val="H4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301FF"/>
    <w:multiLevelType w:val="hybridMultilevel"/>
    <w:tmpl w:val="D0F2591E"/>
    <w:lvl w:ilvl="0" w:tplc="357AE09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F67F7"/>
    <w:multiLevelType w:val="hybridMultilevel"/>
    <w:tmpl w:val="E848C910"/>
    <w:lvl w:ilvl="0" w:tplc="4C6A0E4C">
      <w:start w:val="1"/>
      <w:numFmt w:val="bullet"/>
      <w:lvlText w:val="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40A8D"/>
    <w:multiLevelType w:val="multilevel"/>
    <w:tmpl w:val="0ACA3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B53FD6"/>
    <w:multiLevelType w:val="hybridMultilevel"/>
    <w:tmpl w:val="979CAF8E"/>
    <w:lvl w:ilvl="0" w:tplc="C086620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01E50"/>
    <w:multiLevelType w:val="hybridMultilevel"/>
    <w:tmpl w:val="440E50F0"/>
    <w:lvl w:ilvl="0" w:tplc="7F0424B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300E7"/>
    <w:multiLevelType w:val="hybridMultilevel"/>
    <w:tmpl w:val="A40A8F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C40DC5"/>
    <w:multiLevelType w:val="hybridMultilevel"/>
    <w:tmpl w:val="3F22902A"/>
    <w:lvl w:ilvl="0" w:tplc="246489D8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52509"/>
    <w:multiLevelType w:val="hybridMultilevel"/>
    <w:tmpl w:val="D4042E80"/>
    <w:lvl w:ilvl="0" w:tplc="3AEA7B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F63A4"/>
    <w:multiLevelType w:val="hybridMultilevel"/>
    <w:tmpl w:val="5EBCD0C8"/>
    <w:lvl w:ilvl="0" w:tplc="32E4A0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D82FD1"/>
    <w:multiLevelType w:val="hybridMultilevel"/>
    <w:tmpl w:val="5BF67DBE"/>
    <w:lvl w:ilvl="0" w:tplc="485E8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6C0710"/>
    <w:multiLevelType w:val="multilevel"/>
    <w:tmpl w:val="5E369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C96AF9"/>
    <w:multiLevelType w:val="hybridMultilevel"/>
    <w:tmpl w:val="08CE1404"/>
    <w:lvl w:ilvl="0" w:tplc="44E45AF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90EBA"/>
    <w:multiLevelType w:val="hybridMultilevel"/>
    <w:tmpl w:val="643CDF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5E1AFD"/>
    <w:multiLevelType w:val="multilevel"/>
    <w:tmpl w:val="27FA1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CC32B8"/>
    <w:multiLevelType w:val="hybridMultilevel"/>
    <w:tmpl w:val="FEF6EF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585F17"/>
    <w:multiLevelType w:val="hybridMultilevel"/>
    <w:tmpl w:val="A0320D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AC753E"/>
    <w:multiLevelType w:val="hybridMultilevel"/>
    <w:tmpl w:val="36A0E43C"/>
    <w:lvl w:ilvl="0" w:tplc="95A0B4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EB6631"/>
    <w:multiLevelType w:val="hybridMultilevel"/>
    <w:tmpl w:val="77A8DC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DF479A"/>
    <w:multiLevelType w:val="multilevel"/>
    <w:tmpl w:val="1F28B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89443F"/>
    <w:multiLevelType w:val="hybridMultilevel"/>
    <w:tmpl w:val="168AFCF8"/>
    <w:lvl w:ilvl="0" w:tplc="4DBA43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682061"/>
    <w:multiLevelType w:val="hybridMultilevel"/>
    <w:tmpl w:val="F51256EE"/>
    <w:lvl w:ilvl="0" w:tplc="4D181D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B76EE0"/>
    <w:multiLevelType w:val="hybridMultilevel"/>
    <w:tmpl w:val="288E55F2"/>
    <w:lvl w:ilvl="0" w:tplc="8C5406D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99B99"/>
    <w:multiLevelType w:val="singleLevel"/>
    <w:tmpl w:val="E10E7566"/>
    <w:lvl w:ilvl="0">
      <w:start w:val="1"/>
      <w:numFmt w:val="low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25" w15:restartNumberingAfterBreak="0">
    <w:nsid w:val="6BFB5CD0"/>
    <w:multiLevelType w:val="multilevel"/>
    <w:tmpl w:val="A49EE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6779AC"/>
    <w:multiLevelType w:val="hybridMultilevel"/>
    <w:tmpl w:val="DB62DD9E"/>
    <w:lvl w:ilvl="0" w:tplc="87146B4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3D57BCD"/>
    <w:multiLevelType w:val="hybridMultilevel"/>
    <w:tmpl w:val="111CD5EE"/>
    <w:lvl w:ilvl="0" w:tplc="BC1AE5A8">
      <w:start w:val="1"/>
      <w:numFmt w:val="lowerLetter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C20F44"/>
    <w:multiLevelType w:val="hybridMultilevel"/>
    <w:tmpl w:val="F7003DB8"/>
    <w:lvl w:ilvl="0" w:tplc="2B023480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863BE2"/>
    <w:multiLevelType w:val="hybridMultilevel"/>
    <w:tmpl w:val="5A70E516"/>
    <w:lvl w:ilvl="0" w:tplc="F87AE2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9493A26"/>
    <w:multiLevelType w:val="multilevel"/>
    <w:tmpl w:val="2CE80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B3676F"/>
    <w:multiLevelType w:val="hybridMultilevel"/>
    <w:tmpl w:val="41446020"/>
    <w:lvl w:ilvl="0" w:tplc="33500B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372AEC"/>
    <w:multiLevelType w:val="multilevel"/>
    <w:tmpl w:val="D124F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D570DD"/>
    <w:multiLevelType w:val="hybridMultilevel"/>
    <w:tmpl w:val="C3007EF2"/>
    <w:lvl w:ilvl="0" w:tplc="78A24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1644363">
    <w:abstractNumId w:val="2"/>
  </w:num>
  <w:num w:numId="2" w16cid:durableId="808401580">
    <w:abstractNumId w:val="27"/>
  </w:num>
  <w:num w:numId="3" w16cid:durableId="1143697784">
    <w:abstractNumId w:val="22"/>
  </w:num>
  <w:num w:numId="4" w16cid:durableId="1424454063">
    <w:abstractNumId w:val="28"/>
  </w:num>
  <w:num w:numId="5" w16cid:durableId="1940597150">
    <w:abstractNumId w:val="18"/>
  </w:num>
  <w:num w:numId="6" w16cid:durableId="1148982764">
    <w:abstractNumId w:val="1"/>
  </w:num>
  <w:num w:numId="7" w16cid:durableId="526258332">
    <w:abstractNumId w:val="10"/>
  </w:num>
  <w:num w:numId="8" w16cid:durableId="1741639833">
    <w:abstractNumId w:val="0"/>
  </w:num>
  <w:num w:numId="9" w16cid:durableId="266549198">
    <w:abstractNumId w:val="6"/>
  </w:num>
  <w:num w:numId="10" w16cid:durableId="1531600208">
    <w:abstractNumId w:val="26"/>
  </w:num>
  <w:num w:numId="11" w16cid:durableId="1606157843">
    <w:abstractNumId w:val="33"/>
  </w:num>
  <w:num w:numId="12" w16cid:durableId="249121741">
    <w:abstractNumId w:val="9"/>
  </w:num>
  <w:num w:numId="13" w16cid:durableId="2121024599">
    <w:abstractNumId w:val="23"/>
  </w:num>
  <w:num w:numId="14" w16cid:durableId="642581094">
    <w:abstractNumId w:val="13"/>
  </w:num>
  <w:num w:numId="15" w16cid:durableId="1211191147">
    <w:abstractNumId w:val="29"/>
  </w:num>
  <w:num w:numId="16" w16cid:durableId="1193500182">
    <w:abstractNumId w:val="31"/>
  </w:num>
  <w:num w:numId="17" w16cid:durableId="754205698">
    <w:abstractNumId w:val="24"/>
  </w:num>
  <w:num w:numId="18" w16cid:durableId="810287798">
    <w:abstractNumId w:val="8"/>
  </w:num>
  <w:num w:numId="19" w16cid:durableId="65811890">
    <w:abstractNumId w:val="21"/>
  </w:num>
  <w:num w:numId="20" w16cid:durableId="1816946120">
    <w:abstractNumId w:val="11"/>
  </w:num>
  <w:num w:numId="21" w16cid:durableId="470754252">
    <w:abstractNumId w:val="25"/>
  </w:num>
  <w:num w:numId="22" w16cid:durableId="740561543">
    <w:abstractNumId w:val="32"/>
  </w:num>
  <w:num w:numId="23" w16cid:durableId="1865944511">
    <w:abstractNumId w:val="4"/>
  </w:num>
  <w:num w:numId="24" w16cid:durableId="2135823911">
    <w:abstractNumId w:val="3"/>
  </w:num>
  <w:num w:numId="25" w16cid:durableId="1450783323">
    <w:abstractNumId w:val="15"/>
  </w:num>
  <w:num w:numId="26" w16cid:durableId="1584947475">
    <w:abstractNumId w:val="30"/>
  </w:num>
  <w:num w:numId="27" w16cid:durableId="522518791">
    <w:abstractNumId w:val="5"/>
  </w:num>
  <w:num w:numId="28" w16cid:durableId="214119355">
    <w:abstractNumId w:val="20"/>
  </w:num>
  <w:num w:numId="29" w16cid:durableId="2056346440">
    <w:abstractNumId w:val="12"/>
  </w:num>
  <w:num w:numId="30" w16cid:durableId="1651129052">
    <w:abstractNumId w:val="17"/>
  </w:num>
  <w:num w:numId="31" w16cid:durableId="1815679415">
    <w:abstractNumId w:val="19"/>
  </w:num>
  <w:num w:numId="32" w16cid:durableId="1060858618">
    <w:abstractNumId w:val="14"/>
  </w:num>
  <w:num w:numId="33" w16cid:durableId="833379392">
    <w:abstractNumId w:val="16"/>
  </w:num>
  <w:num w:numId="34" w16cid:durableId="88298045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jUxNTA1NzI2MzVU0lEKTi0uzszPAykwqgUAPy5zliwAAAA="/>
  </w:docVars>
  <w:rsids>
    <w:rsidRoot w:val="00CE1A59"/>
    <w:rsid w:val="0001660D"/>
    <w:rsid w:val="00017C9E"/>
    <w:rsid w:val="00020582"/>
    <w:rsid w:val="00020B1B"/>
    <w:rsid w:val="00023CA2"/>
    <w:rsid w:val="000515BD"/>
    <w:rsid w:val="00051EF4"/>
    <w:rsid w:val="00090385"/>
    <w:rsid w:val="00090CC6"/>
    <w:rsid w:val="000923FF"/>
    <w:rsid w:val="000B1707"/>
    <w:rsid w:val="000B5621"/>
    <w:rsid w:val="000B65E3"/>
    <w:rsid w:val="000C0173"/>
    <w:rsid w:val="000C24DC"/>
    <w:rsid w:val="000C670C"/>
    <w:rsid w:val="000D32A4"/>
    <w:rsid w:val="000D5BBC"/>
    <w:rsid w:val="000E0CD6"/>
    <w:rsid w:val="000E2D48"/>
    <w:rsid w:val="000E6216"/>
    <w:rsid w:val="000F14C4"/>
    <w:rsid w:val="000F2647"/>
    <w:rsid w:val="00100F80"/>
    <w:rsid w:val="00102F42"/>
    <w:rsid w:val="001116C0"/>
    <w:rsid w:val="00121B47"/>
    <w:rsid w:val="001224C5"/>
    <w:rsid w:val="00122685"/>
    <w:rsid w:val="0012327C"/>
    <w:rsid w:val="00134081"/>
    <w:rsid w:val="00134F82"/>
    <w:rsid w:val="0015141F"/>
    <w:rsid w:val="00152EE2"/>
    <w:rsid w:val="001552AB"/>
    <w:rsid w:val="001661C2"/>
    <w:rsid w:val="00170509"/>
    <w:rsid w:val="00172459"/>
    <w:rsid w:val="001731F7"/>
    <w:rsid w:val="001835ED"/>
    <w:rsid w:val="001A3F22"/>
    <w:rsid w:val="001A763E"/>
    <w:rsid w:val="001A7B54"/>
    <w:rsid w:val="001B1B4B"/>
    <w:rsid w:val="001B747F"/>
    <w:rsid w:val="001D1FC9"/>
    <w:rsid w:val="001D62EC"/>
    <w:rsid w:val="001F7A6A"/>
    <w:rsid w:val="00200C1B"/>
    <w:rsid w:val="00211FEF"/>
    <w:rsid w:val="0021390F"/>
    <w:rsid w:val="002260A9"/>
    <w:rsid w:val="0024515F"/>
    <w:rsid w:val="0024610E"/>
    <w:rsid w:val="00264B76"/>
    <w:rsid w:val="002B6FF8"/>
    <w:rsid w:val="002C1BF7"/>
    <w:rsid w:val="002D0237"/>
    <w:rsid w:val="002E0B5E"/>
    <w:rsid w:val="002E2524"/>
    <w:rsid w:val="002E3ABA"/>
    <w:rsid w:val="002F49B1"/>
    <w:rsid w:val="00303D90"/>
    <w:rsid w:val="003077BC"/>
    <w:rsid w:val="003126E1"/>
    <w:rsid w:val="00320F0E"/>
    <w:rsid w:val="00325898"/>
    <w:rsid w:val="00327E49"/>
    <w:rsid w:val="00331A83"/>
    <w:rsid w:val="0033732B"/>
    <w:rsid w:val="00340548"/>
    <w:rsid w:val="00344792"/>
    <w:rsid w:val="0035105F"/>
    <w:rsid w:val="0035130C"/>
    <w:rsid w:val="00354566"/>
    <w:rsid w:val="00377637"/>
    <w:rsid w:val="003840DB"/>
    <w:rsid w:val="00387963"/>
    <w:rsid w:val="00387FDE"/>
    <w:rsid w:val="00390363"/>
    <w:rsid w:val="00395920"/>
    <w:rsid w:val="00397CE6"/>
    <w:rsid w:val="003A12D7"/>
    <w:rsid w:val="003A1A5E"/>
    <w:rsid w:val="003A451D"/>
    <w:rsid w:val="003A4B95"/>
    <w:rsid w:val="003A4ED1"/>
    <w:rsid w:val="003C054E"/>
    <w:rsid w:val="003C1A6B"/>
    <w:rsid w:val="003D2F26"/>
    <w:rsid w:val="003D753C"/>
    <w:rsid w:val="003E0AC8"/>
    <w:rsid w:val="003F3A7D"/>
    <w:rsid w:val="003F5058"/>
    <w:rsid w:val="003F5D7F"/>
    <w:rsid w:val="003F5D80"/>
    <w:rsid w:val="003F7DF4"/>
    <w:rsid w:val="0040338D"/>
    <w:rsid w:val="0040755D"/>
    <w:rsid w:val="004154F1"/>
    <w:rsid w:val="004205B7"/>
    <w:rsid w:val="00454972"/>
    <w:rsid w:val="00464575"/>
    <w:rsid w:val="00471834"/>
    <w:rsid w:val="00474456"/>
    <w:rsid w:val="00474D74"/>
    <w:rsid w:val="004822C0"/>
    <w:rsid w:val="00494CEA"/>
    <w:rsid w:val="00494FAF"/>
    <w:rsid w:val="00497DF4"/>
    <w:rsid w:val="004A1FAD"/>
    <w:rsid w:val="004A31BA"/>
    <w:rsid w:val="004A6E2E"/>
    <w:rsid w:val="004B161E"/>
    <w:rsid w:val="004B46B8"/>
    <w:rsid w:val="004B4B45"/>
    <w:rsid w:val="004B60F9"/>
    <w:rsid w:val="004C1D08"/>
    <w:rsid w:val="004C2312"/>
    <w:rsid w:val="004C5147"/>
    <w:rsid w:val="004D08AC"/>
    <w:rsid w:val="004D77CC"/>
    <w:rsid w:val="004E59D7"/>
    <w:rsid w:val="004F362A"/>
    <w:rsid w:val="00505469"/>
    <w:rsid w:val="005073B3"/>
    <w:rsid w:val="00507800"/>
    <w:rsid w:val="00524344"/>
    <w:rsid w:val="00524F60"/>
    <w:rsid w:val="00540F41"/>
    <w:rsid w:val="005634DA"/>
    <w:rsid w:val="0056540E"/>
    <w:rsid w:val="00593F5A"/>
    <w:rsid w:val="005A022E"/>
    <w:rsid w:val="005B14BA"/>
    <w:rsid w:val="005B39F6"/>
    <w:rsid w:val="005B43F7"/>
    <w:rsid w:val="005B4670"/>
    <w:rsid w:val="005C21E4"/>
    <w:rsid w:val="005C4E92"/>
    <w:rsid w:val="005E472A"/>
    <w:rsid w:val="005F3696"/>
    <w:rsid w:val="005F39C5"/>
    <w:rsid w:val="005F3CA8"/>
    <w:rsid w:val="005F70FC"/>
    <w:rsid w:val="00602F1A"/>
    <w:rsid w:val="00612FA5"/>
    <w:rsid w:val="00615F73"/>
    <w:rsid w:val="00617362"/>
    <w:rsid w:val="00622FBB"/>
    <w:rsid w:val="0063547A"/>
    <w:rsid w:val="006363B1"/>
    <w:rsid w:val="00644D49"/>
    <w:rsid w:val="00645196"/>
    <w:rsid w:val="00667FA7"/>
    <w:rsid w:val="0067144F"/>
    <w:rsid w:val="006807A0"/>
    <w:rsid w:val="006813B9"/>
    <w:rsid w:val="006949E1"/>
    <w:rsid w:val="006A3AFA"/>
    <w:rsid w:val="006A416B"/>
    <w:rsid w:val="006A41ED"/>
    <w:rsid w:val="006C0410"/>
    <w:rsid w:val="006C076A"/>
    <w:rsid w:val="006D304C"/>
    <w:rsid w:val="006E5533"/>
    <w:rsid w:val="006F0D2B"/>
    <w:rsid w:val="006F7E41"/>
    <w:rsid w:val="00702ED2"/>
    <w:rsid w:val="00722EE6"/>
    <w:rsid w:val="00727E72"/>
    <w:rsid w:val="00744293"/>
    <w:rsid w:val="007550C1"/>
    <w:rsid w:val="00762C0E"/>
    <w:rsid w:val="00774D3E"/>
    <w:rsid w:val="00775B43"/>
    <w:rsid w:val="00777694"/>
    <w:rsid w:val="007825BE"/>
    <w:rsid w:val="0078274D"/>
    <w:rsid w:val="00784A81"/>
    <w:rsid w:val="00794095"/>
    <w:rsid w:val="00794698"/>
    <w:rsid w:val="007963CC"/>
    <w:rsid w:val="007B1AD9"/>
    <w:rsid w:val="007C12FC"/>
    <w:rsid w:val="007D6AD2"/>
    <w:rsid w:val="007E0EE9"/>
    <w:rsid w:val="007E158B"/>
    <w:rsid w:val="007E2DAB"/>
    <w:rsid w:val="007F74AD"/>
    <w:rsid w:val="00801B24"/>
    <w:rsid w:val="00810B42"/>
    <w:rsid w:val="0083578B"/>
    <w:rsid w:val="0084441F"/>
    <w:rsid w:val="0085586D"/>
    <w:rsid w:val="0086381A"/>
    <w:rsid w:val="00874E2D"/>
    <w:rsid w:val="00882845"/>
    <w:rsid w:val="008A335E"/>
    <w:rsid w:val="008A798B"/>
    <w:rsid w:val="008B1014"/>
    <w:rsid w:val="008B2EED"/>
    <w:rsid w:val="008B500C"/>
    <w:rsid w:val="008C4EFA"/>
    <w:rsid w:val="008C5B7F"/>
    <w:rsid w:val="008D1366"/>
    <w:rsid w:val="008D217C"/>
    <w:rsid w:val="008D40A4"/>
    <w:rsid w:val="008E1A29"/>
    <w:rsid w:val="008F74BD"/>
    <w:rsid w:val="00906541"/>
    <w:rsid w:val="00907B13"/>
    <w:rsid w:val="0091040F"/>
    <w:rsid w:val="00921290"/>
    <w:rsid w:val="00927AB2"/>
    <w:rsid w:val="00931935"/>
    <w:rsid w:val="00937197"/>
    <w:rsid w:val="00954140"/>
    <w:rsid w:val="00962AA3"/>
    <w:rsid w:val="0096447C"/>
    <w:rsid w:val="00965F2E"/>
    <w:rsid w:val="0097077B"/>
    <w:rsid w:val="00973421"/>
    <w:rsid w:val="00980F46"/>
    <w:rsid w:val="00985941"/>
    <w:rsid w:val="009A0E2F"/>
    <w:rsid w:val="009A4582"/>
    <w:rsid w:val="009A4D67"/>
    <w:rsid w:val="009C2E32"/>
    <w:rsid w:val="009E1EBE"/>
    <w:rsid w:val="009F3079"/>
    <w:rsid w:val="009F4568"/>
    <w:rsid w:val="00A04A25"/>
    <w:rsid w:val="00A052AE"/>
    <w:rsid w:val="00A107F9"/>
    <w:rsid w:val="00A12FB3"/>
    <w:rsid w:val="00A167E3"/>
    <w:rsid w:val="00A17A64"/>
    <w:rsid w:val="00A21D59"/>
    <w:rsid w:val="00A3395F"/>
    <w:rsid w:val="00A36BAC"/>
    <w:rsid w:val="00A410D0"/>
    <w:rsid w:val="00A44860"/>
    <w:rsid w:val="00A44EA7"/>
    <w:rsid w:val="00A4767A"/>
    <w:rsid w:val="00A62BD1"/>
    <w:rsid w:val="00A67DB0"/>
    <w:rsid w:val="00A762E6"/>
    <w:rsid w:val="00A8422E"/>
    <w:rsid w:val="00A8562D"/>
    <w:rsid w:val="00A8605C"/>
    <w:rsid w:val="00AA2600"/>
    <w:rsid w:val="00AA3473"/>
    <w:rsid w:val="00AB488E"/>
    <w:rsid w:val="00AC53F9"/>
    <w:rsid w:val="00AD2711"/>
    <w:rsid w:val="00AD5C4B"/>
    <w:rsid w:val="00AE1E7A"/>
    <w:rsid w:val="00B04303"/>
    <w:rsid w:val="00B056E7"/>
    <w:rsid w:val="00B179C8"/>
    <w:rsid w:val="00B20DC4"/>
    <w:rsid w:val="00B23430"/>
    <w:rsid w:val="00B23F03"/>
    <w:rsid w:val="00B463BA"/>
    <w:rsid w:val="00B633BB"/>
    <w:rsid w:val="00B64DD9"/>
    <w:rsid w:val="00B660A5"/>
    <w:rsid w:val="00B7048E"/>
    <w:rsid w:val="00B73B06"/>
    <w:rsid w:val="00B76EB9"/>
    <w:rsid w:val="00B87011"/>
    <w:rsid w:val="00B87A13"/>
    <w:rsid w:val="00BB5270"/>
    <w:rsid w:val="00BB55BC"/>
    <w:rsid w:val="00BF48DF"/>
    <w:rsid w:val="00BF50FD"/>
    <w:rsid w:val="00BF69E1"/>
    <w:rsid w:val="00C05192"/>
    <w:rsid w:val="00C41D40"/>
    <w:rsid w:val="00C5250E"/>
    <w:rsid w:val="00C544AF"/>
    <w:rsid w:val="00C54B6D"/>
    <w:rsid w:val="00C57EF3"/>
    <w:rsid w:val="00C60527"/>
    <w:rsid w:val="00C70276"/>
    <w:rsid w:val="00C71D02"/>
    <w:rsid w:val="00C74AE6"/>
    <w:rsid w:val="00C810FE"/>
    <w:rsid w:val="00C82303"/>
    <w:rsid w:val="00C92D4E"/>
    <w:rsid w:val="00C93CDF"/>
    <w:rsid w:val="00C952FF"/>
    <w:rsid w:val="00CA0107"/>
    <w:rsid w:val="00CA5873"/>
    <w:rsid w:val="00CB180C"/>
    <w:rsid w:val="00CB1BEA"/>
    <w:rsid w:val="00CB214C"/>
    <w:rsid w:val="00CB34DC"/>
    <w:rsid w:val="00CB4455"/>
    <w:rsid w:val="00CB7A80"/>
    <w:rsid w:val="00CD0149"/>
    <w:rsid w:val="00CE1A59"/>
    <w:rsid w:val="00CF1307"/>
    <w:rsid w:val="00D1416D"/>
    <w:rsid w:val="00D156AB"/>
    <w:rsid w:val="00D2272D"/>
    <w:rsid w:val="00D5506E"/>
    <w:rsid w:val="00D55E98"/>
    <w:rsid w:val="00D618EC"/>
    <w:rsid w:val="00D65110"/>
    <w:rsid w:val="00D7281E"/>
    <w:rsid w:val="00D825D2"/>
    <w:rsid w:val="00D82BF6"/>
    <w:rsid w:val="00D82D36"/>
    <w:rsid w:val="00D931C1"/>
    <w:rsid w:val="00D948A2"/>
    <w:rsid w:val="00D96457"/>
    <w:rsid w:val="00DB2EFB"/>
    <w:rsid w:val="00DB4BF7"/>
    <w:rsid w:val="00DE2CD1"/>
    <w:rsid w:val="00DE34A0"/>
    <w:rsid w:val="00DE70A8"/>
    <w:rsid w:val="00DF4029"/>
    <w:rsid w:val="00E04ED0"/>
    <w:rsid w:val="00E05684"/>
    <w:rsid w:val="00E153DA"/>
    <w:rsid w:val="00E17AE3"/>
    <w:rsid w:val="00E24621"/>
    <w:rsid w:val="00E27D07"/>
    <w:rsid w:val="00E30109"/>
    <w:rsid w:val="00E3524F"/>
    <w:rsid w:val="00E5206E"/>
    <w:rsid w:val="00E61721"/>
    <w:rsid w:val="00E64EAD"/>
    <w:rsid w:val="00E730F6"/>
    <w:rsid w:val="00E7441E"/>
    <w:rsid w:val="00E82202"/>
    <w:rsid w:val="00E92683"/>
    <w:rsid w:val="00E9351A"/>
    <w:rsid w:val="00E974C1"/>
    <w:rsid w:val="00EA5C96"/>
    <w:rsid w:val="00EB0E9D"/>
    <w:rsid w:val="00EB3A05"/>
    <w:rsid w:val="00EB4ACD"/>
    <w:rsid w:val="00ED5684"/>
    <w:rsid w:val="00ED6BBB"/>
    <w:rsid w:val="00ED7A22"/>
    <w:rsid w:val="00EE5459"/>
    <w:rsid w:val="00EF009F"/>
    <w:rsid w:val="00F04734"/>
    <w:rsid w:val="00F077C7"/>
    <w:rsid w:val="00F11327"/>
    <w:rsid w:val="00F16220"/>
    <w:rsid w:val="00F24743"/>
    <w:rsid w:val="00F3147A"/>
    <w:rsid w:val="00F3728C"/>
    <w:rsid w:val="00F441FB"/>
    <w:rsid w:val="00F44789"/>
    <w:rsid w:val="00F448D6"/>
    <w:rsid w:val="00F61B27"/>
    <w:rsid w:val="00F6292E"/>
    <w:rsid w:val="00F64A31"/>
    <w:rsid w:val="00F737FA"/>
    <w:rsid w:val="00F81E8D"/>
    <w:rsid w:val="00F92155"/>
    <w:rsid w:val="00F948B5"/>
    <w:rsid w:val="00F96AED"/>
    <w:rsid w:val="00FB7F55"/>
    <w:rsid w:val="00FC7DFA"/>
    <w:rsid w:val="00FD5FAA"/>
    <w:rsid w:val="00FE59D1"/>
    <w:rsid w:val="00FE719B"/>
    <w:rsid w:val="00FF08FC"/>
    <w:rsid w:val="00FF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7C163"/>
  <w15:chartTrackingRefBased/>
  <w15:docId w15:val="{C435C6EE-46C0-43DB-84DB-63427B64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97DF4"/>
    <w:pPr>
      <w:keepNext/>
      <w:keepLines/>
      <w:spacing w:before="480" w:after="0" w:line="276" w:lineRule="auto"/>
      <w:outlineLvl w:val="0"/>
    </w:pPr>
    <w:rPr>
      <w:rFonts w:ascii="Times New Roman" w:eastAsiaTheme="majorEastAsia" w:hAnsi="Times New Roman" w:cstheme="majorBidi"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497DF4"/>
    <w:pPr>
      <w:numPr>
        <w:numId w:val="2"/>
      </w:numPr>
      <w:spacing w:before="100" w:beforeAutospacing="1" w:after="100" w:afterAutospacing="1" w:line="240" w:lineRule="auto"/>
      <w:ind w:left="720"/>
      <w:outlineLvl w:val="1"/>
    </w:pPr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5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23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7DF4"/>
    <w:rPr>
      <w:rFonts w:ascii="Times New Roman" w:eastAsia="Times New Roman" w:hAnsi="Times New Roman" w:cs="Times New Roman"/>
      <w:bCs/>
      <w:sz w:val="28"/>
      <w:szCs w:val="36"/>
      <w:lang w:eastAsia="en-GB"/>
    </w:rPr>
  </w:style>
  <w:style w:type="paragraph" w:customStyle="1" w:styleId="H2Heading">
    <w:name w:val="H2 Heading"/>
    <w:basedOn w:val="Normal"/>
    <w:link w:val="H2HeadingChar"/>
    <w:autoRedefine/>
    <w:qFormat/>
    <w:rsid w:val="00B056E7"/>
    <w:pPr>
      <w:spacing w:after="200" w:line="276" w:lineRule="auto"/>
      <w:jc w:val="both"/>
    </w:pPr>
    <w:rPr>
      <w:rFonts w:ascii="Times New Roman" w:hAnsi="Times New Roman" w:cs="Times New Roman"/>
      <w:bCs/>
      <w:sz w:val="32"/>
      <w:szCs w:val="24"/>
      <w:lang w:val="en-GB"/>
    </w:rPr>
  </w:style>
  <w:style w:type="character" w:customStyle="1" w:styleId="H2HeadingChar">
    <w:name w:val="H2 Heading Char"/>
    <w:basedOn w:val="DefaultParagraphFont"/>
    <w:link w:val="H2Heading"/>
    <w:rsid w:val="00B056E7"/>
    <w:rPr>
      <w:rFonts w:ascii="Times New Roman" w:hAnsi="Times New Roman" w:cs="Times New Roman"/>
      <w:bCs/>
      <w:sz w:val="32"/>
      <w:szCs w:val="24"/>
      <w:lang w:val="en-GB"/>
    </w:rPr>
  </w:style>
  <w:style w:type="paragraph" w:customStyle="1" w:styleId="H3">
    <w:name w:val="H3"/>
    <w:basedOn w:val="Normal"/>
    <w:link w:val="H3Char"/>
    <w:autoRedefine/>
    <w:qFormat/>
    <w:rsid w:val="00CA5873"/>
    <w:pPr>
      <w:spacing w:after="200" w:line="276" w:lineRule="auto"/>
      <w:jc w:val="both"/>
    </w:pPr>
    <w:rPr>
      <w:rFonts w:ascii="Times New Roman" w:hAnsi="Times New Roman" w:cs="Times New Roman"/>
      <w:sz w:val="28"/>
      <w:szCs w:val="24"/>
      <w:lang w:val="en-GB"/>
    </w:rPr>
  </w:style>
  <w:style w:type="character" w:customStyle="1" w:styleId="H3Char">
    <w:name w:val="H3 Char"/>
    <w:basedOn w:val="DefaultParagraphFont"/>
    <w:link w:val="H3"/>
    <w:rsid w:val="00CA5873"/>
    <w:rPr>
      <w:rFonts w:ascii="Times New Roman" w:hAnsi="Times New Roman" w:cs="Times New Roman"/>
      <w:sz w:val="28"/>
      <w:szCs w:val="24"/>
      <w:lang w:val="en-GB"/>
    </w:rPr>
  </w:style>
  <w:style w:type="paragraph" w:customStyle="1" w:styleId="H2heading0">
    <w:name w:val="H 2 heading"/>
    <w:basedOn w:val="Normal"/>
    <w:link w:val="H2headingChar0"/>
    <w:autoRedefine/>
    <w:qFormat/>
    <w:rsid w:val="006F0D2B"/>
    <w:pPr>
      <w:jc w:val="both"/>
    </w:pPr>
    <w:rPr>
      <w:rFonts w:ascii="Times New Roman" w:hAnsi="Times New Roman" w:cs="Times New Roman"/>
      <w:bCs/>
      <w:sz w:val="32"/>
      <w:szCs w:val="24"/>
    </w:rPr>
  </w:style>
  <w:style w:type="character" w:customStyle="1" w:styleId="H2headingChar0">
    <w:name w:val="H 2 heading Char"/>
    <w:basedOn w:val="DefaultParagraphFont"/>
    <w:link w:val="H2heading0"/>
    <w:rsid w:val="006F0D2B"/>
    <w:rPr>
      <w:rFonts w:ascii="Times New Roman" w:hAnsi="Times New Roman" w:cs="Times New Roman"/>
      <w:bCs/>
      <w:sz w:val="32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97DF4"/>
    <w:rPr>
      <w:rFonts w:ascii="Times New Roman" w:eastAsiaTheme="majorEastAsia" w:hAnsi="Times New Roman" w:cstheme="majorBidi"/>
      <w:bCs/>
      <w:sz w:val="32"/>
      <w:szCs w:val="28"/>
    </w:rPr>
  </w:style>
  <w:style w:type="paragraph" w:customStyle="1" w:styleId="H30">
    <w:name w:val="H 3"/>
    <w:basedOn w:val="ListParagraph"/>
    <w:link w:val="H3Char0"/>
    <w:autoRedefine/>
    <w:qFormat/>
    <w:rsid w:val="0091040F"/>
    <w:pPr>
      <w:ind w:left="0"/>
      <w:jc w:val="both"/>
    </w:pPr>
    <w:rPr>
      <w:rFonts w:ascii="Times New Roman" w:hAnsi="Times New Roman" w:cs="Times New Roman"/>
      <w:bCs/>
      <w:sz w:val="28"/>
      <w:szCs w:val="24"/>
    </w:rPr>
  </w:style>
  <w:style w:type="character" w:customStyle="1" w:styleId="H3Char0">
    <w:name w:val="H 3 Char"/>
    <w:basedOn w:val="DefaultParagraphFont"/>
    <w:link w:val="H30"/>
    <w:rsid w:val="0091040F"/>
    <w:rPr>
      <w:rFonts w:ascii="Times New Roman" w:hAnsi="Times New Roman" w:cs="Times New Roman"/>
      <w:bCs/>
      <w:sz w:val="28"/>
      <w:szCs w:val="24"/>
    </w:rPr>
  </w:style>
  <w:style w:type="paragraph" w:customStyle="1" w:styleId="H4">
    <w:name w:val="H 4"/>
    <w:basedOn w:val="ListParagraph"/>
    <w:link w:val="H4Char"/>
    <w:autoRedefine/>
    <w:qFormat/>
    <w:rsid w:val="00D55E98"/>
    <w:pPr>
      <w:numPr>
        <w:numId w:val="6"/>
      </w:numPr>
      <w:ind w:left="1440" w:hanging="720"/>
      <w:jc w:val="both"/>
    </w:pPr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4Char">
    <w:name w:val="H 4 Char"/>
    <w:basedOn w:val="DefaultParagraphFont"/>
    <w:link w:val="H4"/>
    <w:rsid w:val="00D55E98"/>
    <w:rPr>
      <w:rFonts w:ascii="Times New Roman" w:hAnsi="Times New Roman" w:cs="Times New Roman"/>
      <w:b/>
      <w:b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F45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A3F22"/>
    <w:pPr>
      <w:ind w:left="720"/>
      <w:contextualSpacing/>
    </w:pPr>
  </w:style>
  <w:style w:type="paragraph" w:customStyle="1" w:styleId="H2Heading1">
    <w:name w:val="H 2 Heading"/>
    <w:basedOn w:val="Heading1"/>
    <w:link w:val="H2HeadingChar1"/>
    <w:autoRedefine/>
    <w:qFormat/>
    <w:rsid w:val="009A4582"/>
    <w:rPr>
      <w:rFonts w:cs="Times New Roman"/>
      <w:bCs w:val="0"/>
      <w:szCs w:val="36"/>
    </w:rPr>
  </w:style>
  <w:style w:type="character" w:customStyle="1" w:styleId="H2HeadingChar1">
    <w:name w:val="H 2 Heading Char"/>
    <w:basedOn w:val="Heading1Char"/>
    <w:link w:val="H2Heading1"/>
    <w:rsid w:val="009A4582"/>
    <w:rPr>
      <w:rFonts w:ascii="Times New Roman" w:eastAsiaTheme="majorEastAsia" w:hAnsi="Times New Roman" w:cs="Times New Roman"/>
      <w:bCs w:val="0"/>
      <w:color w:val="2F5496" w:themeColor="accent1" w:themeShade="BF"/>
      <w:sz w:val="32"/>
      <w:szCs w:val="36"/>
    </w:rPr>
  </w:style>
  <w:style w:type="paragraph" w:customStyle="1" w:styleId="H2">
    <w:name w:val="H 2"/>
    <w:basedOn w:val="Normal"/>
    <w:link w:val="H2Char"/>
    <w:autoRedefine/>
    <w:qFormat/>
    <w:rsid w:val="004A31BA"/>
    <w:pPr>
      <w:jc w:val="both"/>
    </w:pPr>
    <w:rPr>
      <w:rFonts w:ascii="Times New Roman" w:hAnsi="Times New Roman"/>
      <w:bCs/>
      <w:sz w:val="32"/>
      <w:szCs w:val="24"/>
    </w:rPr>
  </w:style>
  <w:style w:type="character" w:customStyle="1" w:styleId="H2Char">
    <w:name w:val="H 2 Char"/>
    <w:basedOn w:val="DefaultParagraphFont"/>
    <w:link w:val="H2"/>
    <w:rsid w:val="004A31BA"/>
    <w:rPr>
      <w:rFonts w:ascii="Times New Roman" w:hAnsi="Times New Roman"/>
      <w:bCs/>
      <w:sz w:val="32"/>
      <w:szCs w:val="24"/>
    </w:rPr>
  </w:style>
  <w:style w:type="paragraph" w:customStyle="1" w:styleId="S">
    <w:name w:val="S"/>
    <w:basedOn w:val="H4"/>
    <w:link w:val="SChar"/>
    <w:autoRedefine/>
    <w:qFormat/>
    <w:rsid w:val="00921290"/>
    <w:rPr>
      <w:b w:val="0"/>
    </w:rPr>
  </w:style>
  <w:style w:type="character" w:customStyle="1" w:styleId="SChar">
    <w:name w:val="S Char"/>
    <w:basedOn w:val="H4Char"/>
    <w:link w:val="S"/>
    <w:rsid w:val="00921290"/>
    <w:rPr>
      <w:rFonts w:ascii="Times New Roman" w:hAnsi="Times New Roman" w:cs="Times New Roman"/>
      <w:b w:val="0"/>
      <w:bCs/>
      <w:kern w:val="2"/>
      <w:sz w:val="24"/>
      <w:szCs w:val="28"/>
      <w:lang w:val="en-GB"/>
      <w14:ligatures w14:val="standardContextual"/>
    </w:rPr>
  </w:style>
  <w:style w:type="paragraph" w:customStyle="1" w:styleId="h20">
    <w:name w:val="h 2"/>
    <w:basedOn w:val="H2heading0"/>
    <w:link w:val="h2Char0"/>
    <w:autoRedefine/>
    <w:qFormat/>
    <w:rsid w:val="006F0D2B"/>
    <w:rPr>
      <w:sz w:val="24"/>
    </w:rPr>
  </w:style>
  <w:style w:type="character" w:customStyle="1" w:styleId="h2Char0">
    <w:name w:val="h 2 Char"/>
    <w:basedOn w:val="H2headingChar0"/>
    <w:link w:val="h20"/>
    <w:rsid w:val="006F0D2B"/>
    <w:rPr>
      <w:rFonts w:ascii="Times New Roman" w:hAnsi="Times New Roman" w:cs="Times New Roman"/>
      <w:bCs/>
      <w:sz w:val="24"/>
      <w:szCs w:val="24"/>
    </w:rPr>
  </w:style>
  <w:style w:type="paragraph" w:customStyle="1" w:styleId="H03">
    <w:name w:val="H 03"/>
    <w:basedOn w:val="Normal"/>
    <w:link w:val="H03Char"/>
    <w:autoRedefine/>
    <w:qFormat/>
    <w:rsid w:val="00FE719B"/>
    <w:pPr>
      <w:spacing w:before="240" w:after="240" w:line="276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H03Char">
    <w:name w:val="H 03 Char"/>
    <w:basedOn w:val="DefaultParagraphFont"/>
    <w:link w:val="H03"/>
    <w:rsid w:val="00FE719B"/>
    <w:rPr>
      <w:rFonts w:ascii="Times New Roman" w:eastAsia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97CE6"/>
    <w:rPr>
      <w:rFonts w:ascii="Times New Roman" w:hAnsi="Times New Roman" w:cs="Times New Roman"/>
      <w:sz w:val="24"/>
      <w:szCs w:val="24"/>
    </w:rPr>
  </w:style>
  <w:style w:type="paragraph" w:customStyle="1" w:styleId="h31">
    <w:name w:val="h 3"/>
    <w:basedOn w:val="Normal"/>
    <w:link w:val="h3Char1"/>
    <w:autoRedefine/>
    <w:qFormat/>
    <w:rsid w:val="00B64DD9"/>
    <w:pPr>
      <w:spacing w:after="200" w:line="276" w:lineRule="auto"/>
    </w:pPr>
    <w:rPr>
      <w:rFonts w:ascii="Times New Roman" w:eastAsia="Times New Roman" w:hAnsi="Times New Roman" w:cs="Times New Roman"/>
      <w:sz w:val="28"/>
      <w:szCs w:val="24"/>
    </w:rPr>
  </w:style>
  <w:style w:type="character" w:customStyle="1" w:styleId="h3Char1">
    <w:name w:val="h 3 Char"/>
    <w:basedOn w:val="DefaultParagraphFont"/>
    <w:link w:val="h31"/>
    <w:rsid w:val="00B64DD9"/>
    <w:rPr>
      <w:rFonts w:ascii="Times New Roman" w:eastAsia="Times New Roman" w:hAnsi="Times New Roman" w:cs="Times New Roman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23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2E252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476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67A"/>
  </w:style>
  <w:style w:type="paragraph" w:styleId="Footer">
    <w:name w:val="footer"/>
    <w:basedOn w:val="Normal"/>
    <w:link w:val="FooterChar"/>
    <w:uiPriority w:val="99"/>
    <w:unhideWhenUsed/>
    <w:rsid w:val="00A476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67A"/>
  </w:style>
  <w:style w:type="table" w:styleId="TableGrid">
    <w:name w:val="Table Grid"/>
    <w:basedOn w:val="TableNormal"/>
    <w:uiPriority w:val="39"/>
    <w:rsid w:val="00331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wordtemplatesonline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11</dc:creator>
  <cp:keywords/>
  <dc:description/>
  <cp:lastModifiedBy>1811</cp:lastModifiedBy>
  <cp:revision>33</cp:revision>
  <dcterms:created xsi:type="dcterms:W3CDTF">2023-08-16T09:29:00Z</dcterms:created>
  <dcterms:modified xsi:type="dcterms:W3CDTF">2023-09-01T05:56:00Z</dcterms:modified>
</cp:coreProperties>
</file>